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0A55ED" w14:textId="5C7DE47D" w:rsidR="00A354D9" w:rsidRPr="00A354D9" w:rsidRDefault="00A354D9" w:rsidP="00A354D9">
      <w:pPr>
        <w:ind w:left="360"/>
        <w:jc w:val="center"/>
        <w:rPr>
          <w:rFonts w:cstheme="minorHAnsi"/>
          <w:sz w:val="40"/>
          <w:szCs w:val="40"/>
        </w:rPr>
      </w:pPr>
      <w:r w:rsidRPr="00A354D9">
        <w:rPr>
          <w:rFonts w:cstheme="minorHAnsi"/>
          <w:sz w:val="40"/>
          <w:szCs w:val="40"/>
        </w:rPr>
        <w:t>Breast Cancer Analysis</w:t>
      </w:r>
    </w:p>
    <w:p w14:paraId="64B3722A" w14:textId="07E581C0" w:rsidR="00A354D9" w:rsidRPr="00A354D9" w:rsidRDefault="00A354D9" w:rsidP="00A354D9">
      <w:pPr>
        <w:pStyle w:val="ListParagraph"/>
        <w:spacing w:after="0"/>
        <w:jc w:val="center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 xml:space="preserve">                                                                            -  </w:t>
      </w:r>
      <w:r w:rsidRPr="00A354D9">
        <w:rPr>
          <w:rFonts w:cstheme="minorHAnsi"/>
          <w:sz w:val="32"/>
          <w:szCs w:val="32"/>
        </w:rPr>
        <w:t>Apeksha Shetty</w:t>
      </w:r>
    </w:p>
    <w:p w14:paraId="3118FC5C" w14:textId="0F8E583D" w:rsidR="00A354D9" w:rsidRPr="00A354D9" w:rsidRDefault="00A354D9" w:rsidP="00A354D9">
      <w:pPr>
        <w:pStyle w:val="ListParagraph"/>
        <w:spacing w:after="0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 xml:space="preserve">                                                                                -   </w:t>
      </w:r>
      <w:r w:rsidRPr="00A354D9">
        <w:rPr>
          <w:rFonts w:cstheme="minorHAnsi"/>
          <w:sz w:val="32"/>
          <w:szCs w:val="32"/>
        </w:rPr>
        <w:t>Yash Shah</w:t>
      </w:r>
    </w:p>
    <w:p w14:paraId="721E8CCC" w14:textId="369D6447" w:rsidR="00A354D9" w:rsidRDefault="00A354D9" w:rsidP="00A354D9">
      <w:pPr>
        <w:spacing w:after="0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 xml:space="preserve">                                                                                          -   </w:t>
      </w:r>
      <w:proofErr w:type="spellStart"/>
      <w:r w:rsidRPr="00A354D9">
        <w:rPr>
          <w:rFonts w:cstheme="minorHAnsi"/>
          <w:sz w:val="32"/>
          <w:szCs w:val="32"/>
        </w:rPr>
        <w:t>Roshni</w:t>
      </w:r>
      <w:proofErr w:type="spellEnd"/>
      <w:r w:rsidRPr="00A354D9">
        <w:rPr>
          <w:rFonts w:cstheme="minorHAnsi"/>
          <w:sz w:val="32"/>
          <w:szCs w:val="32"/>
        </w:rPr>
        <w:t xml:space="preserve"> </w:t>
      </w:r>
      <w:proofErr w:type="spellStart"/>
      <w:r w:rsidRPr="00A354D9">
        <w:rPr>
          <w:rFonts w:cstheme="minorHAnsi"/>
          <w:sz w:val="32"/>
          <w:szCs w:val="32"/>
        </w:rPr>
        <w:t>Suhanda</w:t>
      </w:r>
      <w:proofErr w:type="spellEnd"/>
    </w:p>
    <w:p w14:paraId="6BF44CC1" w14:textId="77777777" w:rsidR="002F1723" w:rsidRDefault="002F1723" w:rsidP="002F1723">
      <w:r>
        <w:t xml:space="preserve">GITHUB </w:t>
      </w:r>
      <w:proofErr w:type="gramStart"/>
      <w:r>
        <w:t>LINK :</w:t>
      </w:r>
      <w:proofErr w:type="gramEnd"/>
      <w:r>
        <w:t xml:space="preserve"> </w:t>
      </w:r>
      <w:hyperlink r:id="rId5" w:history="1">
        <w:r w:rsidRPr="00C552F9">
          <w:rPr>
            <w:rStyle w:val="Hyperlink"/>
          </w:rPr>
          <w:t>https://github.com/yshah2232/MVA</w:t>
        </w:r>
      </w:hyperlink>
    </w:p>
    <w:p w14:paraId="16317E6E" w14:textId="77777777" w:rsidR="002F1723" w:rsidRPr="002803DB" w:rsidRDefault="002F1723" w:rsidP="002F1723">
      <w:pPr>
        <w:spacing w:after="0"/>
        <w:rPr>
          <w:highlight w:val="lightGray"/>
        </w:rPr>
      </w:pPr>
      <w:proofErr w:type="spellStart"/>
      <w:r w:rsidRPr="002803DB">
        <w:rPr>
          <w:highlight w:val="lightGray"/>
        </w:rPr>
        <w:t>wisc_bc_df</w:t>
      </w:r>
      <w:proofErr w:type="spellEnd"/>
      <w:r w:rsidRPr="002803DB">
        <w:rPr>
          <w:highlight w:val="lightGray"/>
        </w:rPr>
        <w:t xml:space="preserve"> &lt;- </w:t>
      </w:r>
      <w:proofErr w:type="gramStart"/>
      <w:r w:rsidRPr="002803DB">
        <w:rPr>
          <w:highlight w:val="lightGray"/>
        </w:rPr>
        <w:t>read.csv(</w:t>
      </w:r>
      <w:proofErr w:type="gramEnd"/>
      <w:r w:rsidRPr="002803DB">
        <w:rPr>
          <w:highlight w:val="lightGray"/>
        </w:rPr>
        <w:t xml:space="preserve">"C://Users//Yshah//Downloads//Rutgers </w:t>
      </w:r>
      <w:proofErr w:type="spellStart"/>
      <w:r w:rsidRPr="002803DB">
        <w:rPr>
          <w:highlight w:val="lightGray"/>
        </w:rPr>
        <w:t>Sem</w:t>
      </w:r>
      <w:proofErr w:type="spellEnd"/>
      <w:r w:rsidRPr="002803DB">
        <w:rPr>
          <w:highlight w:val="lightGray"/>
        </w:rPr>
        <w:t xml:space="preserve"> 2//MVA//wisc_bc_data.csv")</w:t>
      </w:r>
    </w:p>
    <w:p w14:paraId="03CBEE3F" w14:textId="77777777" w:rsidR="002F1723" w:rsidRDefault="002F1723" w:rsidP="002F1723">
      <w:pPr>
        <w:spacing w:after="0"/>
      </w:pPr>
      <w:proofErr w:type="spellStart"/>
      <w:r w:rsidRPr="002803DB">
        <w:rPr>
          <w:highlight w:val="lightGray"/>
        </w:rPr>
        <w:t>wisc_bc_df</w:t>
      </w:r>
      <w:proofErr w:type="spellEnd"/>
    </w:p>
    <w:p w14:paraId="417FA7C6" w14:textId="77777777" w:rsidR="002F1723" w:rsidRDefault="002F1723" w:rsidP="002F1723">
      <w:pPr>
        <w:spacing w:after="0"/>
      </w:pPr>
      <w:r>
        <w:t xml:space="preserve">#Reading and input of data set into dataset </w:t>
      </w:r>
      <w:proofErr w:type="gramStart"/>
      <w:r>
        <w:t>name :</w:t>
      </w:r>
      <w:proofErr w:type="gramEnd"/>
      <w:r>
        <w:t xml:space="preserve"> </w:t>
      </w:r>
      <w:proofErr w:type="spellStart"/>
      <w:r w:rsidRPr="002803DB">
        <w:t>wisc_bc_df</w:t>
      </w:r>
      <w:proofErr w:type="spellEnd"/>
      <w:r>
        <w:t xml:space="preserve"> </w:t>
      </w:r>
    </w:p>
    <w:p w14:paraId="447C346F" w14:textId="77777777" w:rsidR="002F1723" w:rsidRDefault="002F1723" w:rsidP="00A354D9">
      <w:pPr>
        <w:spacing w:after="0"/>
        <w:rPr>
          <w:rFonts w:cstheme="minorHAnsi"/>
          <w:sz w:val="32"/>
          <w:szCs w:val="32"/>
        </w:rPr>
      </w:pPr>
    </w:p>
    <w:p w14:paraId="5D90F15B" w14:textId="77777777" w:rsidR="002F1723" w:rsidRDefault="002F1723" w:rsidP="002F1723">
      <w:pPr>
        <w:spacing w:after="0"/>
      </w:pPr>
      <w:r>
        <w:t>#</w:t>
      </w:r>
      <w:proofErr w:type="spellStart"/>
      <w:r>
        <w:t>Renmaing</w:t>
      </w:r>
      <w:proofErr w:type="spellEnd"/>
      <w:r>
        <w:t xml:space="preserve"> the dataset</w:t>
      </w:r>
    </w:p>
    <w:p w14:paraId="1C8806FA" w14:textId="77777777" w:rsidR="002F1723" w:rsidRDefault="002F1723" w:rsidP="002F1723">
      <w:pPr>
        <w:spacing w:after="0"/>
        <w:rPr>
          <w:highlight w:val="lightGray"/>
        </w:rPr>
      </w:pPr>
      <w:proofErr w:type="gramStart"/>
      <w:r w:rsidRPr="002803DB">
        <w:rPr>
          <w:highlight w:val="lightGray"/>
        </w:rPr>
        <w:t>cancer</w:t>
      </w:r>
      <w:proofErr w:type="gramEnd"/>
      <w:r w:rsidRPr="002803DB">
        <w:rPr>
          <w:highlight w:val="lightGray"/>
        </w:rPr>
        <w:t>&lt;-</w:t>
      </w:r>
      <w:proofErr w:type="spellStart"/>
      <w:r w:rsidRPr="002803DB">
        <w:rPr>
          <w:highlight w:val="lightGray"/>
        </w:rPr>
        <w:t>wisc_bc_df</w:t>
      </w:r>
      <w:proofErr w:type="spellEnd"/>
    </w:p>
    <w:p w14:paraId="29807346" w14:textId="77777777" w:rsidR="002F1723" w:rsidRDefault="002F1723" w:rsidP="002F1723">
      <w:pPr>
        <w:spacing w:after="0"/>
      </w:pPr>
      <w:r w:rsidRPr="002803DB">
        <w:t>Dataset rename to cancer for ease</w:t>
      </w:r>
    </w:p>
    <w:p w14:paraId="453356AD" w14:textId="77777777" w:rsidR="002F1723" w:rsidRDefault="002F1723" w:rsidP="00A354D9">
      <w:pPr>
        <w:spacing w:after="0"/>
        <w:rPr>
          <w:rFonts w:cstheme="minorHAnsi"/>
          <w:sz w:val="32"/>
          <w:szCs w:val="32"/>
        </w:rPr>
      </w:pPr>
    </w:p>
    <w:p w14:paraId="7B519370" w14:textId="77777777" w:rsidR="002F1723" w:rsidRDefault="002F1723" w:rsidP="002F1723">
      <w:pPr>
        <w:spacing w:after="0"/>
        <w:rPr>
          <w:highlight w:val="lightGray"/>
        </w:rPr>
      </w:pPr>
      <w:proofErr w:type="gramStart"/>
      <w:r w:rsidRPr="002803DB">
        <w:rPr>
          <w:highlight w:val="lightGray"/>
        </w:rPr>
        <w:t>library(</w:t>
      </w:r>
      <w:proofErr w:type="gramEnd"/>
      <w:r w:rsidRPr="002803DB">
        <w:rPr>
          <w:highlight w:val="lightGray"/>
        </w:rPr>
        <w:t>"ggplot2")</w:t>
      </w:r>
    </w:p>
    <w:p w14:paraId="03921CF0" w14:textId="77777777" w:rsidR="002F1723" w:rsidRPr="002803DB" w:rsidRDefault="002F1723" w:rsidP="002F1723">
      <w:pPr>
        <w:spacing w:after="0"/>
      </w:pPr>
      <w:r w:rsidRPr="002803DB">
        <w:t xml:space="preserve">Library used to call the package ggplot2 to plot the bar plot. </w:t>
      </w:r>
    </w:p>
    <w:p w14:paraId="176CD05F" w14:textId="77777777" w:rsidR="002F1723" w:rsidRDefault="002F1723" w:rsidP="002F1723">
      <w:pPr>
        <w:spacing w:after="0"/>
        <w:rPr>
          <w:highlight w:val="lightGray"/>
        </w:rPr>
      </w:pPr>
      <w:proofErr w:type="gramStart"/>
      <w:r w:rsidRPr="002803DB">
        <w:rPr>
          <w:highlight w:val="lightGray"/>
        </w:rPr>
        <w:t>library(</w:t>
      </w:r>
      <w:proofErr w:type="gramEnd"/>
      <w:r w:rsidRPr="002803DB">
        <w:rPr>
          <w:highlight w:val="lightGray"/>
        </w:rPr>
        <w:t>"</w:t>
      </w:r>
      <w:proofErr w:type="spellStart"/>
      <w:r w:rsidRPr="002803DB">
        <w:rPr>
          <w:highlight w:val="lightGray"/>
        </w:rPr>
        <w:t>corrplot</w:t>
      </w:r>
      <w:proofErr w:type="spellEnd"/>
      <w:r w:rsidRPr="002803DB">
        <w:rPr>
          <w:highlight w:val="lightGray"/>
        </w:rPr>
        <w:t>")</w:t>
      </w:r>
    </w:p>
    <w:p w14:paraId="4482944B" w14:textId="77777777" w:rsidR="002F1723" w:rsidRPr="002803DB" w:rsidRDefault="002F1723" w:rsidP="002F1723">
      <w:pPr>
        <w:spacing w:after="0"/>
        <w:rPr>
          <w:highlight w:val="lightGray"/>
        </w:rPr>
      </w:pPr>
      <w:r w:rsidRPr="002803DB">
        <w:t xml:space="preserve">Library used to </w:t>
      </w:r>
      <w:r>
        <w:t xml:space="preserve">call the package </w:t>
      </w:r>
      <w:proofErr w:type="spellStart"/>
      <w:r>
        <w:t>corrplot</w:t>
      </w:r>
      <w:proofErr w:type="spellEnd"/>
      <w:r w:rsidRPr="002803DB">
        <w:t xml:space="preserve"> to </w:t>
      </w:r>
      <w:r>
        <w:t>plot correlation between the variables</w:t>
      </w:r>
      <w:r w:rsidRPr="002803DB">
        <w:t>.</w:t>
      </w:r>
    </w:p>
    <w:p w14:paraId="607FDB88" w14:textId="77777777" w:rsidR="002F1723" w:rsidRDefault="002F1723" w:rsidP="002F1723">
      <w:pPr>
        <w:spacing w:after="0"/>
      </w:pPr>
      <w:proofErr w:type="gramStart"/>
      <w:r w:rsidRPr="002803DB">
        <w:rPr>
          <w:highlight w:val="lightGray"/>
        </w:rPr>
        <w:t>library(</w:t>
      </w:r>
      <w:proofErr w:type="gramEnd"/>
      <w:r w:rsidRPr="002803DB">
        <w:rPr>
          <w:highlight w:val="lightGray"/>
        </w:rPr>
        <w:t>"reshape")</w:t>
      </w:r>
    </w:p>
    <w:p w14:paraId="2415EBE4" w14:textId="77777777" w:rsidR="002F1723" w:rsidRPr="002803DB" w:rsidRDefault="002F1723" w:rsidP="002F1723">
      <w:pPr>
        <w:spacing w:after="0"/>
        <w:rPr>
          <w:highlight w:val="lightGray"/>
        </w:rPr>
      </w:pPr>
      <w:r w:rsidRPr="002803DB">
        <w:t xml:space="preserve">Library used to </w:t>
      </w:r>
      <w:r>
        <w:t>call the package reshape for</w:t>
      </w:r>
      <w:r w:rsidRPr="002803DB">
        <w:t xml:space="preserve"> </w:t>
      </w:r>
      <w:r>
        <w:t xml:space="preserve">melt </w:t>
      </w:r>
      <w:proofErr w:type="gramStart"/>
      <w:r>
        <w:t>function(</w:t>
      </w:r>
      <w:proofErr w:type="gramEnd"/>
      <w:r>
        <w:t>plotting a histogram of together of two categories)</w:t>
      </w:r>
      <w:r w:rsidRPr="002803DB">
        <w:t>.</w:t>
      </w:r>
    </w:p>
    <w:p w14:paraId="3CC20BF5" w14:textId="77777777" w:rsidR="002F1723" w:rsidRDefault="002F1723" w:rsidP="00A354D9">
      <w:pPr>
        <w:spacing w:after="0"/>
        <w:rPr>
          <w:rFonts w:cstheme="minorHAnsi"/>
          <w:sz w:val="32"/>
          <w:szCs w:val="32"/>
        </w:rPr>
      </w:pPr>
    </w:p>
    <w:p w14:paraId="13055DE6" w14:textId="77777777" w:rsidR="002F1723" w:rsidRDefault="002F1723" w:rsidP="002F1723">
      <w:pPr>
        <w:spacing w:after="0"/>
      </w:pPr>
      <w:r>
        <w:t>#number of observations and data type</w:t>
      </w:r>
    </w:p>
    <w:p w14:paraId="4FF00291" w14:textId="77777777" w:rsidR="002F1723" w:rsidRDefault="002F1723" w:rsidP="002F1723">
      <w:pPr>
        <w:spacing w:after="0"/>
      </w:pPr>
      <w:proofErr w:type="spellStart"/>
      <w:proofErr w:type="gramStart"/>
      <w:r w:rsidRPr="005C5019">
        <w:rPr>
          <w:highlight w:val="lightGray"/>
        </w:rPr>
        <w:t>str</w:t>
      </w:r>
      <w:proofErr w:type="spellEnd"/>
      <w:r w:rsidRPr="005C5019">
        <w:rPr>
          <w:highlight w:val="lightGray"/>
        </w:rPr>
        <w:t>(</w:t>
      </w:r>
      <w:proofErr w:type="gramEnd"/>
      <w:r w:rsidRPr="005C5019">
        <w:rPr>
          <w:highlight w:val="lightGray"/>
        </w:rPr>
        <w:t>cancer)</w:t>
      </w:r>
    </w:p>
    <w:p w14:paraId="459F4F7D" w14:textId="77777777" w:rsidR="002F1723" w:rsidRDefault="002F1723" w:rsidP="002F1723">
      <w:pPr>
        <w:spacing w:after="0"/>
      </w:pPr>
      <w:r>
        <w:t>Gives you the data type and examples of data displayed</w:t>
      </w:r>
    </w:p>
    <w:p w14:paraId="0BB94DF2" w14:textId="77777777" w:rsidR="002F1723" w:rsidRDefault="002F1723" w:rsidP="002F1723">
      <w:pPr>
        <w:spacing w:after="0"/>
      </w:pPr>
      <w:r>
        <w:t xml:space="preserve">569 observation with 32 variables </w:t>
      </w:r>
    </w:p>
    <w:p w14:paraId="13C8A241" w14:textId="77777777" w:rsidR="002F1723" w:rsidRDefault="002F1723" w:rsidP="00A354D9">
      <w:pPr>
        <w:spacing w:after="0"/>
        <w:rPr>
          <w:rFonts w:cstheme="minorHAnsi"/>
          <w:sz w:val="32"/>
          <w:szCs w:val="32"/>
        </w:rPr>
      </w:pPr>
    </w:p>
    <w:p w14:paraId="6FC0BCEF" w14:textId="77777777" w:rsidR="002F1723" w:rsidRDefault="002F1723" w:rsidP="002F1723">
      <w:pPr>
        <w:spacing w:after="0"/>
      </w:pPr>
      <w:r>
        <w:t>#gives you the summary of the dataset</w:t>
      </w:r>
    </w:p>
    <w:p w14:paraId="501D0F77" w14:textId="77777777" w:rsidR="002F1723" w:rsidRDefault="002F1723" w:rsidP="002F1723">
      <w:pPr>
        <w:spacing w:after="0"/>
      </w:pPr>
      <w:proofErr w:type="gramStart"/>
      <w:r w:rsidRPr="002803DB">
        <w:rPr>
          <w:highlight w:val="lightGray"/>
        </w:rPr>
        <w:t>summary(</w:t>
      </w:r>
      <w:proofErr w:type="gramEnd"/>
      <w:r w:rsidRPr="002803DB">
        <w:rPr>
          <w:highlight w:val="lightGray"/>
        </w:rPr>
        <w:t>cancer)</w:t>
      </w:r>
    </w:p>
    <w:p w14:paraId="05E71EC7" w14:textId="77777777" w:rsidR="002F1723" w:rsidRDefault="002F1723" w:rsidP="002F1723">
      <w:pPr>
        <w:spacing w:after="0"/>
      </w:pPr>
    </w:p>
    <w:p w14:paraId="0E9463E8" w14:textId="77777777" w:rsidR="002F1723" w:rsidRDefault="002F1723" w:rsidP="002F1723">
      <w:pPr>
        <w:spacing w:after="0"/>
      </w:pPr>
      <w:r>
        <w:t>Provide you values of your dataset</w:t>
      </w:r>
    </w:p>
    <w:p w14:paraId="6DC963D1" w14:textId="77777777" w:rsidR="002F1723" w:rsidRDefault="002F1723" w:rsidP="002F1723">
      <w:pPr>
        <w:spacing w:after="0"/>
      </w:pPr>
      <w:r>
        <w:t>Minimum value</w:t>
      </w:r>
    </w:p>
    <w:p w14:paraId="62072D07" w14:textId="77777777" w:rsidR="002F1723" w:rsidRDefault="002F1723" w:rsidP="002F1723">
      <w:pPr>
        <w:spacing w:after="0"/>
      </w:pPr>
      <w:r>
        <w:t>1</w:t>
      </w:r>
      <w:r w:rsidRPr="005C5019">
        <w:rPr>
          <w:vertAlign w:val="superscript"/>
        </w:rPr>
        <w:t>st</w:t>
      </w:r>
      <w:r>
        <w:t xml:space="preserve"> quarter value</w:t>
      </w:r>
    </w:p>
    <w:p w14:paraId="48575928" w14:textId="77777777" w:rsidR="002F1723" w:rsidRDefault="002F1723" w:rsidP="002F1723">
      <w:pPr>
        <w:spacing w:after="0"/>
      </w:pPr>
      <w:r>
        <w:t>Median</w:t>
      </w:r>
    </w:p>
    <w:p w14:paraId="5A0437C9" w14:textId="77777777" w:rsidR="002F1723" w:rsidRDefault="002F1723" w:rsidP="002F1723">
      <w:pPr>
        <w:spacing w:after="0"/>
      </w:pPr>
      <w:r>
        <w:t>Mean</w:t>
      </w:r>
    </w:p>
    <w:p w14:paraId="6EDCF534" w14:textId="77777777" w:rsidR="002F1723" w:rsidRDefault="002F1723" w:rsidP="002F1723">
      <w:pPr>
        <w:spacing w:after="0"/>
      </w:pPr>
      <w:r>
        <w:t>3</w:t>
      </w:r>
      <w:r w:rsidRPr="005C5019">
        <w:rPr>
          <w:vertAlign w:val="superscript"/>
        </w:rPr>
        <w:t>rd</w:t>
      </w:r>
      <w:r>
        <w:t xml:space="preserve"> quarter value</w:t>
      </w:r>
    </w:p>
    <w:p w14:paraId="2DB7CE44" w14:textId="77777777" w:rsidR="002F1723" w:rsidRDefault="002F1723" w:rsidP="002F1723">
      <w:pPr>
        <w:spacing w:after="0"/>
      </w:pPr>
      <w:r>
        <w:t>Maximum value</w:t>
      </w:r>
    </w:p>
    <w:p w14:paraId="2B6228B7" w14:textId="77777777" w:rsidR="002F1723" w:rsidRDefault="002F1723" w:rsidP="00A354D9">
      <w:pPr>
        <w:spacing w:after="0"/>
        <w:rPr>
          <w:rFonts w:cstheme="minorHAnsi"/>
          <w:sz w:val="32"/>
          <w:szCs w:val="32"/>
        </w:rPr>
      </w:pPr>
    </w:p>
    <w:p w14:paraId="0AD7EF4C" w14:textId="77777777" w:rsidR="002F1723" w:rsidRDefault="002F1723" w:rsidP="002F1723">
      <w:pPr>
        <w:spacing w:after="0"/>
      </w:pPr>
      <w:r>
        <w:t>#</w:t>
      </w:r>
      <w:proofErr w:type="gramStart"/>
      <w:r>
        <w:t>Gives</w:t>
      </w:r>
      <w:proofErr w:type="gramEnd"/>
      <w:r>
        <w:t xml:space="preserve"> you frequency table</w:t>
      </w:r>
    </w:p>
    <w:p w14:paraId="1903DB8D" w14:textId="77777777" w:rsidR="002F1723" w:rsidRPr="002803DB" w:rsidRDefault="002F1723" w:rsidP="002F1723">
      <w:pPr>
        <w:spacing w:after="0"/>
        <w:rPr>
          <w:highlight w:val="lightGray"/>
        </w:rPr>
      </w:pPr>
      <w:proofErr w:type="spellStart"/>
      <w:r w:rsidRPr="002803DB">
        <w:rPr>
          <w:highlight w:val="lightGray"/>
        </w:rPr>
        <w:t>diagnosis.table</w:t>
      </w:r>
      <w:proofErr w:type="spellEnd"/>
      <w:r w:rsidRPr="002803DB">
        <w:rPr>
          <w:highlight w:val="lightGray"/>
        </w:rPr>
        <w:t xml:space="preserve"> &lt;- </w:t>
      </w:r>
      <w:proofErr w:type="gramStart"/>
      <w:r w:rsidRPr="002803DB">
        <w:rPr>
          <w:highlight w:val="lightGray"/>
        </w:rPr>
        <w:t>table(</w:t>
      </w:r>
      <w:proofErr w:type="spellStart"/>
      <w:proofErr w:type="gramEnd"/>
      <w:r w:rsidRPr="002803DB">
        <w:rPr>
          <w:highlight w:val="lightGray"/>
        </w:rPr>
        <w:t>cancer$diagnosis</w:t>
      </w:r>
      <w:proofErr w:type="spellEnd"/>
      <w:r w:rsidRPr="002803DB">
        <w:rPr>
          <w:highlight w:val="lightGray"/>
        </w:rPr>
        <w:t>)</w:t>
      </w:r>
    </w:p>
    <w:p w14:paraId="75BDBBBB" w14:textId="440A78C1" w:rsidR="002F1723" w:rsidRDefault="002F1723" w:rsidP="002F1723">
      <w:pPr>
        <w:spacing w:after="0"/>
        <w:rPr>
          <w:rFonts w:cstheme="minorHAnsi"/>
          <w:sz w:val="32"/>
          <w:szCs w:val="32"/>
        </w:rPr>
      </w:pPr>
      <w:proofErr w:type="spellStart"/>
      <w:r w:rsidRPr="002803DB">
        <w:rPr>
          <w:highlight w:val="lightGray"/>
        </w:rPr>
        <w:t>diagnosis.table</w:t>
      </w:r>
      <w:proofErr w:type="spellEnd"/>
    </w:p>
    <w:p w14:paraId="4F1CC8DD" w14:textId="59978CF6" w:rsidR="00A354D9" w:rsidRDefault="00A354D9" w:rsidP="00A354D9">
      <w:pPr>
        <w:spacing w:after="0"/>
        <w:rPr>
          <w:noProof/>
        </w:rPr>
      </w:pPr>
    </w:p>
    <w:p w14:paraId="2607A830" w14:textId="3D04AC30" w:rsidR="001D18A4" w:rsidRDefault="001D18A4" w:rsidP="00A354D9">
      <w:pPr>
        <w:spacing w:after="0"/>
        <w:rPr>
          <w:rFonts w:cstheme="minorHAnsi"/>
          <w:sz w:val="32"/>
          <w:szCs w:val="32"/>
        </w:rPr>
      </w:pPr>
      <w:r>
        <w:rPr>
          <w:noProof/>
          <w:lang w:val="en-US"/>
        </w:rPr>
        <w:lastRenderedPageBreak/>
        <w:drawing>
          <wp:inline distT="0" distB="0" distL="0" distR="0" wp14:anchorId="0E2DDBCA" wp14:editId="10558CBB">
            <wp:extent cx="5086350" cy="942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546FE" w14:textId="77777777" w:rsidR="002F1723" w:rsidRDefault="002F1723" w:rsidP="002F1723">
      <w:pPr>
        <w:spacing w:after="0"/>
      </w:pPr>
      <w:r>
        <w:t xml:space="preserve">Diagnosis table provides you the frequency of two type of categories </w:t>
      </w:r>
    </w:p>
    <w:p w14:paraId="06314456" w14:textId="77777777" w:rsidR="002F1723" w:rsidRDefault="002F1723" w:rsidP="002F1723">
      <w:pPr>
        <w:spacing w:after="0"/>
      </w:pPr>
      <w:r w:rsidRPr="001C1F40">
        <w:t xml:space="preserve">M= Malignant (indicates </w:t>
      </w:r>
      <w:proofErr w:type="spellStart"/>
      <w:r w:rsidRPr="001C1F40">
        <w:t>prescence</w:t>
      </w:r>
      <w:proofErr w:type="spellEnd"/>
      <w:r w:rsidRPr="001C1F40">
        <w:t xml:space="preserve"> of </w:t>
      </w:r>
      <w:r>
        <w:t xml:space="preserve">infectious </w:t>
      </w:r>
      <w:r w:rsidRPr="001C1F40">
        <w:t xml:space="preserve">cancer cells) </w:t>
      </w:r>
    </w:p>
    <w:p w14:paraId="2B17445A" w14:textId="77777777" w:rsidR="002F1723" w:rsidRDefault="002F1723" w:rsidP="002F1723">
      <w:pPr>
        <w:spacing w:after="0"/>
      </w:pPr>
      <w:r w:rsidRPr="001C1F40">
        <w:t>B= Benign (indicates</w:t>
      </w:r>
      <w:r>
        <w:t xml:space="preserve"> non-infectious</w:t>
      </w:r>
      <w:r w:rsidRPr="001C1F40">
        <w:t xml:space="preserve"> </w:t>
      </w:r>
      <w:proofErr w:type="spellStart"/>
      <w:r w:rsidRPr="001C1F40">
        <w:t>abscence</w:t>
      </w:r>
      <w:proofErr w:type="spellEnd"/>
      <w:r w:rsidRPr="001C1F40">
        <w:t xml:space="preserve">) </w:t>
      </w:r>
    </w:p>
    <w:p w14:paraId="10E5BD31" w14:textId="77777777" w:rsidR="002F1723" w:rsidRDefault="002F1723" w:rsidP="002F1723">
      <w:pPr>
        <w:spacing w:after="0"/>
        <w:rPr>
          <w:rFonts w:cstheme="minorHAnsi"/>
          <w:sz w:val="32"/>
          <w:szCs w:val="32"/>
        </w:rPr>
      </w:pPr>
    </w:p>
    <w:p w14:paraId="31AD04FD" w14:textId="7997A513" w:rsidR="001D18A4" w:rsidRDefault="001D18A4" w:rsidP="00A354D9">
      <w:pPr>
        <w:spacing w:after="0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#</w:t>
      </w:r>
      <w:proofErr w:type="spellStart"/>
      <w:r>
        <w:rPr>
          <w:rFonts w:cstheme="minorHAnsi"/>
          <w:sz w:val="32"/>
          <w:szCs w:val="32"/>
        </w:rPr>
        <w:t>Barplot</w:t>
      </w:r>
      <w:proofErr w:type="spellEnd"/>
    </w:p>
    <w:p w14:paraId="52286EA8" w14:textId="24DE193F" w:rsidR="001D18A4" w:rsidRDefault="001D18A4" w:rsidP="00A354D9">
      <w:pPr>
        <w:spacing w:after="0"/>
        <w:rPr>
          <w:rFonts w:cstheme="minorHAnsi"/>
          <w:sz w:val="32"/>
          <w:szCs w:val="32"/>
        </w:rPr>
      </w:pPr>
      <w:r>
        <w:rPr>
          <w:noProof/>
          <w:lang w:val="en-US"/>
        </w:rPr>
        <w:drawing>
          <wp:inline distT="0" distB="0" distL="0" distR="0" wp14:anchorId="1757A791" wp14:editId="3C60F3CC">
            <wp:extent cx="5731510" cy="355346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8C6E6" w14:textId="28FF560F" w:rsidR="002F1723" w:rsidRDefault="002F1723" w:rsidP="002F1723">
      <w:pPr>
        <w:spacing w:after="0"/>
      </w:pPr>
    </w:p>
    <w:p w14:paraId="57435FB0" w14:textId="77777777" w:rsidR="002F1723" w:rsidRDefault="002F1723" w:rsidP="002F1723">
      <w:pPr>
        <w:spacing w:after="0"/>
      </w:pPr>
    </w:p>
    <w:p w14:paraId="4EBABFA0" w14:textId="77777777" w:rsidR="002F1723" w:rsidRDefault="002F1723" w:rsidP="002F1723">
      <w:pPr>
        <w:spacing w:after="0"/>
      </w:pPr>
      <w:r>
        <w:t xml:space="preserve">Using </w:t>
      </w:r>
      <w:proofErr w:type="spellStart"/>
      <w:r>
        <w:t>ggplot</w:t>
      </w:r>
      <w:proofErr w:type="spellEnd"/>
      <w:r>
        <w:t xml:space="preserve"> package we plot the frequency of the two categories as </w:t>
      </w:r>
      <w:proofErr w:type="gramStart"/>
      <w:r>
        <w:t>Bar</w:t>
      </w:r>
      <w:proofErr w:type="gramEnd"/>
      <w:r>
        <w:t xml:space="preserve"> plot.</w:t>
      </w:r>
    </w:p>
    <w:p w14:paraId="777B536F" w14:textId="513CC973" w:rsidR="00106D62" w:rsidRDefault="00106D62" w:rsidP="00A354D9">
      <w:pPr>
        <w:spacing w:after="0"/>
        <w:rPr>
          <w:rFonts w:cstheme="minorHAnsi"/>
          <w:sz w:val="32"/>
          <w:szCs w:val="32"/>
        </w:rPr>
      </w:pPr>
    </w:p>
    <w:p w14:paraId="240931FF" w14:textId="08532F3E" w:rsidR="00106D62" w:rsidRDefault="00106D62" w:rsidP="00A354D9">
      <w:pPr>
        <w:spacing w:after="0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## Pie Chart</w:t>
      </w:r>
    </w:p>
    <w:p w14:paraId="3C3F16D1" w14:textId="47DFDA66" w:rsidR="00106D62" w:rsidRDefault="00106D62" w:rsidP="00A354D9">
      <w:pPr>
        <w:spacing w:after="0"/>
        <w:rPr>
          <w:rFonts w:cstheme="minorHAnsi"/>
          <w:sz w:val="32"/>
          <w:szCs w:val="32"/>
        </w:rPr>
      </w:pPr>
      <w:r>
        <w:rPr>
          <w:noProof/>
          <w:lang w:val="en-US"/>
        </w:rPr>
        <w:lastRenderedPageBreak/>
        <w:drawing>
          <wp:inline distT="0" distB="0" distL="0" distR="0" wp14:anchorId="047ABBFE" wp14:editId="63237E86">
            <wp:extent cx="5461000" cy="3164306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66626" cy="3167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A4455" w14:textId="2B3B1DDF" w:rsidR="00106D62" w:rsidRDefault="00106D62" w:rsidP="00A354D9">
      <w:pPr>
        <w:spacing w:after="0"/>
        <w:rPr>
          <w:rFonts w:cstheme="minorHAnsi"/>
          <w:sz w:val="32"/>
          <w:szCs w:val="32"/>
        </w:rPr>
      </w:pPr>
    </w:p>
    <w:p w14:paraId="5CF7952D" w14:textId="77777777" w:rsidR="002F1723" w:rsidRPr="000263F1" w:rsidRDefault="002F1723" w:rsidP="002F1723">
      <w:pPr>
        <w:spacing w:after="0"/>
      </w:pPr>
      <w:r w:rsidRPr="000263F1">
        <w:t>Gives you a frequency of cases of two type categories on basis of percentage.</w:t>
      </w:r>
    </w:p>
    <w:p w14:paraId="0534FDC1" w14:textId="77777777" w:rsidR="002F1723" w:rsidRDefault="002F1723" w:rsidP="00A354D9">
      <w:pPr>
        <w:spacing w:after="0"/>
        <w:rPr>
          <w:rFonts w:cstheme="minorHAnsi"/>
          <w:sz w:val="32"/>
          <w:szCs w:val="32"/>
        </w:rPr>
      </w:pPr>
    </w:p>
    <w:p w14:paraId="15F5B0C8" w14:textId="43D069AE" w:rsidR="00106D62" w:rsidRDefault="00106D62" w:rsidP="00A354D9">
      <w:pPr>
        <w:spacing w:after="0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##Histogram</w:t>
      </w:r>
    </w:p>
    <w:p w14:paraId="694601D8" w14:textId="31B4BF6F" w:rsidR="00106D62" w:rsidRDefault="00106D62" w:rsidP="00A354D9">
      <w:pPr>
        <w:spacing w:after="0"/>
        <w:rPr>
          <w:rFonts w:cstheme="minorHAnsi"/>
          <w:sz w:val="32"/>
          <w:szCs w:val="32"/>
        </w:rPr>
      </w:pPr>
    </w:p>
    <w:p w14:paraId="7E20E202" w14:textId="2D73199F" w:rsidR="00106D62" w:rsidRDefault="00106D62" w:rsidP="00A354D9">
      <w:pPr>
        <w:spacing w:after="0"/>
        <w:rPr>
          <w:rFonts w:cstheme="minorHAnsi"/>
          <w:sz w:val="32"/>
          <w:szCs w:val="32"/>
        </w:rPr>
      </w:pPr>
      <w:r>
        <w:rPr>
          <w:noProof/>
          <w:lang w:val="en-US"/>
        </w:rPr>
        <w:drawing>
          <wp:inline distT="0" distB="0" distL="0" distR="0" wp14:anchorId="2482E74C" wp14:editId="05C0934E">
            <wp:extent cx="5731510" cy="359600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AA155" w14:textId="5C42809D" w:rsidR="00106D62" w:rsidRDefault="002F1723" w:rsidP="00A354D9">
      <w:pPr>
        <w:spacing w:after="0"/>
        <w:rPr>
          <w:rFonts w:cstheme="minorHAnsi"/>
          <w:sz w:val="32"/>
          <w:szCs w:val="32"/>
        </w:rPr>
      </w:pPr>
      <w:r>
        <w:t>Plot histogram of two categories in one graph for better comparison and visualization.</w:t>
      </w:r>
    </w:p>
    <w:p w14:paraId="4DE4C410" w14:textId="77777777" w:rsidR="002F1723" w:rsidRDefault="002F1723" w:rsidP="00A354D9">
      <w:pPr>
        <w:spacing w:after="0"/>
        <w:rPr>
          <w:rFonts w:cstheme="minorHAnsi"/>
          <w:sz w:val="32"/>
          <w:szCs w:val="32"/>
        </w:rPr>
      </w:pPr>
    </w:p>
    <w:p w14:paraId="1224056B" w14:textId="69F5569E" w:rsidR="00106D62" w:rsidRDefault="00106D62" w:rsidP="00A354D9">
      <w:pPr>
        <w:spacing w:after="0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##Scatterplot</w:t>
      </w:r>
    </w:p>
    <w:p w14:paraId="66AB2B1D" w14:textId="0408E5E9" w:rsidR="00106D62" w:rsidRDefault="00106D62" w:rsidP="00A354D9">
      <w:pPr>
        <w:spacing w:after="0"/>
        <w:rPr>
          <w:rFonts w:cstheme="minorHAnsi"/>
          <w:sz w:val="32"/>
          <w:szCs w:val="32"/>
        </w:rPr>
      </w:pPr>
      <w:r>
        <w:rPr>
          <w:noProof/>
          <w:lang w:val="en-US"/>
        </w:rPr>
        <w:lastRenderedPageBreak/>
        <w:drawing>
          <wp:inline distT="0" distB="0" distL="0" distR="0" wp14:anchorId="2F16A335" wp14:editId="7CFA3D25">
            <wp:extent cx="5731510" cy="35839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B2916" w14:textId="77777777" w:rsidR="002F1723" w:rsidRDefault="002F1723" w:rsidP="002F1723">
      <w:pPr>
        <w:spacing w:after="0"/>
      </w:pPr>
      <w:r>
        <w:t xml:space="preserve">Plots scatter plot with values of two variable that is </w:t>
      </w:r>
      <w:proofErr w:type="spellStart"/>
      <w:r>
        <w:t>radius_worst</w:t>
      </w:r>
      <w:proofErr w:type="spellEnd"/>
      <w:r>
        <w:t xml:space="preserve"> and </w:t>
      </w:r>
      <w:proofErr w:type="spellStart"/>
      <w:r>
        <w:t>concavity_worst</w:t>
      </w:r>
      <w:proofErr w:type="spellEnd"/>
      <w:r>
        <w:t xml:space="preserve"> representing you the concentration of most occurring values and can be used to plot outliers as well as develop a relationship between the for the making an analysis assuming the more the radius and more of concavity may interpret a worst case scenario of breast cancer analysis.</w:t>
      </w:r>
    </w:p>
    <w:p w14:paraId="6468CE72" w14:textId="1CDD5627" w:rsidR="00106D62" w:rsidRDefault="00106D62" w:rsidP="00A354D9">
      <w:pPr>
        <w:spacing w:after="0"/>
        <w:rPr>
          <w:rFonts w:cstheme="minorHAnsi"/>
          <w:sz w:val="32"/>
          <w:szCs w:val="32"/>
        </w:rPr>
      </w:pPr>
    </w:p>
    <w:p w14:paraId="723EE91C" w14:textId="7B325AAF" w:rsidR="00106D62" w:rsidRDefault="00106D62" w:rsidP="00A354D9">
      <w:pPr>
        <w:spacing w:after="0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##Correlation Matrix</w:t>
      </w:r>
    </w:p>
    <w:p w14:paraId="64F81E8B" w14:textId="28423EA1" w:rsidR="00106D62" w:rsidRDefault="00106D62" w:rsidP="00A354D9">
      <w:pPr>
        <w:spacing w:after="0"/>
        <w:rPr>
          <w:rFonts w:cstheme="minorHAnsi"/>
          <w:sz w:val="32"/>
          <w:szCs w:val="32"/>
        </w:rPr>
      </w:pPr>
      <w:r>
        <w:rPr>
          <w:noProof/>
          <w:lang w:val="en-US"/>
        </w:rPr>
        <w:drawing>
          <wp:inline distT="0" distB="0" distL="0" distR="0" wp14:anchorId="6DA323CC" wp14:editId="3FF1086F">
            <wp:extent cx="5731510" cy="369379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9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4359E" w14:textId="77777777" w:rsidR="002F1723" w:rsidRDefault="002F1723" w:rsidP="002F1723">
      <w:pPr>
        <w:spacing w:after="0"/>
      </w:pPr>
      <w:r>
        <w:lastRenderedPageBreak/>
        <w:t xml:space="preserve">Plots scatter plot with values of two variable that is </w:t>
      </w:r>
      <w:proofErr w:type="spellStart"/>
      <w:r>
        <w:t>radius_worst</w:t>
      </w:r>
      <w:proofErr w:type="spellEnd"/>
      <w:r>
        <w:t xml:space="preserve"> and </w:t>
      </w:r>
      <w:proofErr w:type="spellStart"/>
      <w:r>
        <w:t>concavity_worst</w:t>
      </w:r>
      <w:proofErr w:type="spellEnd"/>
      <w:r>
        <w:t xml:space="preserve"> representing you the concentration of most occurring values and can be used to plot outliers as well as develop a relationship between the for the making an analysis assuming the more the radius and more of concavity may interpret a worst case scenario of breast cancer analysis.</w:t>
      </w:r>
    </w:p>
    <w:p w14:paraId="106974A4" w14:textId="033B2B7E" w:rsidR="00ED5AF1" w:rsidRDefault="00ED5AF1" w:rsidP="00A354D9">
      <w:pPr>
        <w:spacing w:after="0"/>
        <w:rPr>
          <w:rFonts w:cstheme="minorHAnsi"/>
          <w:sz w:val="32"/>
          <w:szCs w:val="32"/>
        </w:rPr>
      </w:pPr>
    </w:p>
    <w:p w14:paraId="100041AA" w14:textId="74E3D5C6" w:rsidR="00ED5AF1" w:rsidRDefault="00ED5AF1" w:rsidP="00A354D9">
      <w:pPr>
        <w:spacing w:after="0"/>
        <w:rPr>
          <w:rFonts w:cstheme="minorHAnsi"/>
          <w:sz w:val="32"/>
          <w:szCs w:val="32"/>
        </w:rPr>
      </w:pPr>
    </w:p>
    <w:p w14:paraId="638CF48E" w14:textId="318ECD85" w:rsidR="00ED5AF1" w:rsidRDefault="00ED5AF1" w:rsidP="00A354D9">
      <w:pPr>
        <w:spacing w:after="0"/>
        <w:rPr>
          <w:rFonts w:cstheme="minorHAnsi"/>
          <w:sz w:val="32"/>
          <w:szCs w:val="32"/>
        </w:rPr>
      </w:pPr>
    </w:p>
    <w:p w14:paraId="4E6F2A4D" w14:textId="43A8BDBC" w:rsidR="00ED5AF1" w:rsidRDefault="00ED5AF1" w:rsidP="00A354D9">
      <w:pPr>
        <w:spacing w:after="0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##Scatterplot Matrix</w:t>
      </w:r>
    </w:p>
    <w:p w14:paraId="3B83BE59" w14:textId="77777777" w:rsidR="00ED5AF1" w:rsidRDefault="00ED5AF1" w:rsidP="00A354D9">
      <w:pPr>
        <w:spacing w:after="0"/>
        <w:rPr>
          <w:rFonts w:cstheme="minorHAnsi"/>
          <w:sz w:val="32"/>
          <w:szCs w:val="32"/>
        </w:rPr>
      </w:pPr>
    </w:p>
    <w:p w14:paraId="4C2BCBE2" w14:textId="3D3FA55E" w:rsidR="00ED5AF1" w:rsidRDefault="00ED5AF1" w:rsidP="00A354D9">
      <w:pPr>
        <w:spacing w:after="0"/>
        <w:rPr>
          <w:rFonts w:cstheme="minorHAnsi"/>
          <w:sz w:val="32"/>
          <w:szCs w:val="32"/>
        </w:rPr>
      </w:pPr>
      <w:r>
        <w:rPr>
          <w:noProof/>
          <w:lang w:val="en-US"/>
        </w:rPr>
        <w:drawing>
          <wp:inline distT="0" distB="0" distL="0" distR="0" wp14:anchorId="4DB7D992" wp14:editId="54E57EB8">
            <wp:extent cx="5731510" cy="3648075"/>
            <wp:effectExtent l="0" t="0" r="254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D0ABE" w14:textId="77777777" w:rsidR="002F1723" w:rsidRDefault="002F1723" w:rsidP="002F1723">
      <w:r w:rsidRPr="00A20CE3">
        <w:t>A scatter plot matrix is table of scatter plots. Each plot is small so that many plots can be fit on a page. When you need to</w:t>
      </w:r>
      <w:r>
        <w:t xml:space="preserve"> look at several plots.</w:t>
      </w:r>
    </w:p>
    <w:p w14:paraId="7873450D" w14:textId="77777777" w:rsidR="002F1723" w:rsidRPr="00A354D9" w:rsidRDefault="002F1723" w:rsidP="00A354D9">
      <w:pPr>
        <w:spacing w:after="0"/>
        <w:rPr>
          <w:rFonts w:cstheme="minorHAnsi"/>
          <w:sz w:val="32"/>
          <w:szCs w:val="32"/>
        </w:rPr>
      </w:pPr>
      <w:bookmarkStart w:id="0" w:name="_GoBack"/>
      <w:bookmarkEnd w:id="0"/>
    </w:p>
    <w:sectPr w:rsidR="002F1723" w:rsidRPr="00A354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904E78"/>
    <w:multiLevelType w:val="hybridMultilevel"/>
    <w:tmpl w:val="395E521E"/>
    <w:lvl w:ilvl="0" w:tplc="BB10E914">
      <w:numFmt w:val="bullet"/>
      <w:lvlText w:val="﷒"/>
      <w:lvlJc w:val="left"/>
      <w:pPr>
        <w:ind w:left="1500" w:hanging="114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DFE0123"/>
    <w:multiLevelType w:val="hybridMultilevel"/>
    <w:tmpl w:val="373A17D6"/>
    <w:lvl w:ilvl="0" w:tplc="F3A0E3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NjEzNDO0MDE2tzBR0lEKTi0uzszPAykwrAUApe6RgCwAAAA="/>
  </w:docVars>
  <w:rsids>
    <w:rsidRoot w:val="00A354D9"/>
    <w:rsid w:val="00106D62"/>
    <w:rsid w:val="001D18A4"/>
    <w:rsid w:val="002F1723"/>
    <w:rsid w:val="00A354D9"/>
    <w:rsid w:val="00ED5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EBB21"/>
  <w15:chartTrackingRefBased/>
  <w15:docId w15:val="{FE4CD9C9-5DF5-4C7E-A647-B6A827EBE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54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F17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hub.com/yshah2232/MVA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eksha Shetty</dc:creator>
  <cp:keywords/>
  <dc:description/>
  <cp:lastModifiedBy>yshah2232@gmail.com</cp:lastModifiedBy>
  <cp:revision>4</cp:revision>
  <dcterms:created xsi:type="dcterms:W3CDTF">2019-02-15T19:31:00Z</dcterms:created>
  <dcterms:modified xsi:type="dcterms:W3CDTF">2019-02-15T20:09:00Z</dcterms:modified>
</cp:coreProperties>
</file>